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1EAC72A7" w14:textId="105393A0" w:rsidR="00913293" w:rsidRPr="00913293" w:rsidRDefault="00A06A34" w:rsidP="00A06A34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913293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913293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6A051286">
            <wp:extent cx="2206319" cy="2389452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D54C2" w14:textId="623F9B04" w:rsidR="007C662B" w:rsidRPr="00913293" w:rsidRDefault="00913293" w:rsidP="007C662B">
      <w:r w:rsidRPr="00913293">
        <w:t xml:space="preserve">The </w:t>
      </w:r>
      <w:r w:rsidRPr="00913293">
        <w:rPr>
          <w:rFonts w:ascii="Consolas" w:hAnsi="Consolas"/>
          <w:b/>
        </w:rPr>
        <w:t>Animal</w:t>
      </w:r>
      <w:r w:rsidRPr="00913293">
        <w:t xml:space="preserve"> class is a </w:t>
      </w:r>
      <w:r w:rsidRPr="00913293">
        <w:rPr>
          <w:b/>
        </w:rPr>
        <w:t>base class</w:t>
      </w:r>
      <w:r w:rsidRPr="00913293">
        <w:t xml:space="preserve"> for any type of animal in the zoo. Upon initialization, it should receive </w:t>
      </w:r>
      <w:r w:rsidRPr="00913293">
        <w:rPr>
          <w:b/>
          <w:bCs/>
        </w:rPr>
        <w:t>four public attributes</w:t>
      </w:r>
      <w:r w:rsidRPr="00913293">
        <w:t xml:space="preserve">: a </w:t>
      </w:r>
      <w:r w:rsidRPr="00913293">
        <w:rPr>
          <w:rFonts w:ascii="Consolas" w:hAnsi="Consolas"/>
          <w:b/>
        </w:rPr>
        <w:t>name</w:t>
      </w:r>
      <w:r w:rsidRPr="00913293">
        <w:t xml:space="preserve"> (string), a </w:t>
      </w:r>
      <w:r w:rsidRPr="00913293">
        <w:rPr>
          <w:rFonts w:ascii="Consolas" w:hAnsi="Consolas"/>
          <w:b/>
        </w:rPr>
        <w:t>gender</w:t>
      </w:r>
      <w:r w:rsidRPr="00913293">
        <w:t xml:space="preserve"> (str), an </w:t>
      </w:r>
      <w:r w:rsidRPr="00913293">
        <w:rPr>
          <w:rFonts w:ascii="Consolas" w:hAnsi="Consolas"/>
          <w:b/>
        </w:rPr>
        <w:t>age</w:t>
      </w:r>
      <w:r w:rsidRPr="00913293">
        <w:t xml:space="preserve"> (int), and a</w:t>
      </w:r>
      <w:r>
        <w:t xml:space="preserve"> </w:t>
      </w:r>
      <w:r w:rsidRPr="00726F54">
        <w:rPr>
          <w:rFonts w:ascii="Consolas" w:hAnsi="Consolas"/>
          <w:b/>
          <w:bCs/>
        </w:rPr>
        <w:t>money_for_care</w:t>
      </w:r>
      <w:r w:rsidRPr="00726F54">
        <w:rPr>
          <w:rFonts w:cstheme="minorHAnsi"/>
          <w:b/>
          <w:bCs/>
        </w:rPr>
        <w:t xml:space="preserve"> </w:t>
      </w:r>
      <w:r w:rsidRPr="00913293">
        <w:t>(int).</w:t>
      </w:r>
      <w:r>
        <w:br/>
      </w:r>
      <w:r w:rsidR="007C662B">
        <w:t xml:space="preserve">The </w:t>
      </w:r>
      <w:r w:rsidR="007C662B">
        <w:rPr>
          <w:rFonts w:ascii="Consolas" w:hAnsi="Consolas"/>
          <w:b/>
        </w:rPr>
        <w:t>Animal</w:t>
      </w:r>
      <w:r w:rsidR="007C662B">
        <w:t xml:space="preserve"> class should also have </w:t>
      </w:r>
      <w:r w:rsidR="00761889">
        <w:rPr>
          <w:b/>
          <w:bCs/>
        </w:rPr>
        <w:t>1 additional</w:t>
      </w:r>
      <w:r w:rsidR="007C662B">
        <w:rPr>
          <w:b/>
        </w:rPr>
        <w:t xml:space="preserve"> method</w:t>
      </w:r>
      <w:r w:rsidR="007C662B"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animal_capacity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workers_capacity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lastRenderedPageBreak/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r w:rsidRPr="00182492">
        <w:rPr>
          <w:rFonts w:ascii="Consolas" w:hAnsi="Consolas"/>
          <w:b/>
        </w:rPr>
        <w:t>add_animal(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hire_worker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type(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fire_worker(worker_name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worker_name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worker_name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ay_workers(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>"You payed your workers. They are happy. Budget left: {left_budget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tend_animals(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left_budget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animals_status(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repr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animals_count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amount_of_lions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lionN}</w:t>
      </w:r>
      <w:r w:rsidR="00526052">
        <w:rPr>
          <w:rFonts w:ascii="Consolas" w:hAnsi="Consolas"/>
          <w:b/>
        </w:rPr>
        <w:br/>
        <w:t>----- {amount_of_tigers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tigerN}</w:t>
      </w:r>
      <w:r w:rsidR="00526052">
        <w:rPr>
          <w:rFonts w:ascii="Consolas" w:hAnsi="Consolas"/>
          <w:b/>
        </w:rPr>
        <w:br/>
        <w:t>----- {amount_of_cheetahs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cheetahN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r w:rsidRPr="004229AE">
        <w:rPr>
          <w:rFonts w:ascii="Consolas" w:hAnsi="Consolas"/>
          <w:b/>
        </w:rPr>
        <w:t>workers_status(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lastRenderedPageBreak/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repr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workers_count} workers</w:t>
      </w:r>
      <w:r w:rsidR="00526052">
        <w:rPr>
          <w:rFonts w:ascii="Consolas" w:hAnsi="Consolas"/>
          <w:b/>
        </w:rPr>
        <w:br/>
        <w:t>----- {amount_of_keepers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keeperN}</w:t>
      </w:r>
      <w:r w:rsidR="00526052">
        <w:rPr>
          <w:rFonts w:ascii="Consolas" w:hAnsi="Consolas"/>
          <w:b/>
        </w:rPr>
        <w:br/>
        <w:t>----- {amount_of_caretakers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caretakerN}</w:t>
      </w:r>
      <w:r w:rsidR="00526052">
        <w:rPr>
          <w:rFonts w:ascii="Consolas" w:hAnsi="Consolas"/>
          <w:b/>
        </w:rPr>
        <w:br/>
        <w:t>----- {amount_of_vetes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vetN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aretaker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heetah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keeper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lion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tiger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vet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zoo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oo = Zoo(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Cheetah("Cheeto", "Male", 2), Cheetah("Cheetia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Workers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Keeper(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i in range(len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i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i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zoo.add_animal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zoo.hire_worker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tend_animals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pay_workers(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Fireing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fire_worker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animals_status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zoo.workers_status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ia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payed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ia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484DC2D6">
            <wp:extent cx="2438740" cy="1238423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flour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baking_techniqu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0233B501" w:rsidR="00B77D34" w:rsidRDefault="00E90E23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max_number_of_</w:t>
      </w:r>
      <w:r w:rsidR="00B77D34" w:rsidRPr="00B77D34">
        <w:rPr>
          <w:rFonts w:ascii="Consolas" w:hAnsi="Consolas"/>
          <w:b/>
        </w:rPr>
        <w:t>toppings: int</w:t>
      </w:r>
      <w:r w:rsidR="00B77D34"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 xml:space="preserve">– represents the maximum </w:t>
      </w:r>
      <w:r w:rsidR="003D6147" w:rsidRPr="00E90E23">
        <w:rPr>
          <w:rFonts w:cstheme="minorHAnsi"/>
          <w:b/>
        </w:rPr>
        <w:t>number of toppings</w:t>
      </w:r>
      <w:r w:rsidR="003D6147">
        <w:rPr>
          <w:rFonts w:cstheme="minorHAnsi"/>
          <w:bCs/>
        </w:rPr>
        <w:t xml:space="preserve"> </w:t>
      </w:r>
      <w:r w:rsidR="003D6147" w:rsidRPr="00E90E23">
        <w:rPr>
          <w:rFonts w:cstheme="minorHAnsi"/>
          <w:b/>
        </w:rPr>
        <w:t>the pizza should have</w:t>
      </w:r>
      <w:r w:rsidR="003D6147">
        <w:rPr>
          <w:rFonts w:cstheme="minorHAnsi"/>
          <w:bCs/>
        </w:rPr>
        <w:t>.</w:t>
      </w:r>
      <w:r w:rsidR="00B77D34">
        <w:t xml:space="preserve"> </w:t>
      </w:r>
      <w:r w:rsidR="003D6147">
        <w:t>I</w:t>
      </w:r>
      <w:r w:rsidR="00B77D34">
        <w:t xml:space="preserve">f </w:t>
      </w:r>
      <w:r>
        <w:t xml:space="preserve">it </w:t>
      </w:r>
      <w:r w:rsidR="00B77D34">
        <w:t xml:space="preserve">is </w:t>
      </w:r>
      <w:r w:rsidR="00B77D34" w:rsidRPr="00491A5C">
        <w:rPr>
          <w:b/>
          <w:bCs/>
        </w:rPr>
        <w:t>0 or less</w:t>
      </w:r>
      <w:r w:rsidR="00B77D34">
        <w:t xml:space="preserve">, raise a </w:t>
      </w:r>
      <w:r w:rsidR="00B77D34" w:rsidRPr="008A1CCB">
        <w:rPr>
          <w:b/>
          <w:noProof/>
        </w:rPr>
        <w:t>ValueError</w:t>
      </w:r>
      <w:r w:rsidR="00B77D34">
        <w:t xml:space="preserve"> with </w:t>
      </w:r>
      <w:r w:rsidR="004229AE">
        <w:t xml:space="preserve">the </w:t>
      </w:r>
      <w:r w:rsidR="00B77D34">
        <w:t xml:space="preserve">message </w:t>
      </w:r>
      <w:r w:rsidR="00B77D34" w:rsidRPr="008A1CCB">
        <w:rPr>
          <w:rFonts w:ascii="Consolas" w:hAnsi="Consolas"/>
          <w:b/>
        </w:rPr>
        <w:t>"</w:t>
      </w:r>
      <w:r w:rsidR="00B77D34">
        <w:rPr>
          <w:rFonts w:ascii="Consolas" w:hAnsi="Consolas"/>
          <w:b/>
        </w:rPr>
        <w:t xml:space="preserve">The </w:t>
      </w:r>
      <w:r>
        <w:rPr>
          <w:rFonts w:ascii="Consolas" w:hAnsi="Consolas"/>
          <w:b/>
        </w:rPr>
        <w:t xml:space="preserve">maximum number of </w:t>
      </w:r>
      <w:r w:rsidR="00B77D34">
        <w:rPr>
          <w:rFonts w:ascii="Consolas" w:hAnsi="Consolas"/>
          <w:b/>
        </w:rPr>
        <w:t>toppings cannot be less or equal to zero</w:t>
      </w:r>
      <w:r w:rsidR="00B77D34" w:rsidRPr="008A1CCB">
        <w:rPr>
          <w:rFonts w:ascii="Consolas" w:hAnsi="Consolas"/>
          <w:b/>
          <w:bCs/>
        </w:rPr>
        <w:t>"</w:t>
      </w:r>
    </w:p>
    <w:p w14:paraId="624EEB52" w14:textId="2CF0C2F8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ict</w:t>
      </w:r>
      <w:r>
        <w:t xml:space="preserve"> – empty dictionary upon initialization </w:t>
      </w:r>
      <w:r w:rsidR="00913293">
        <w:t>containing</w:t>
      </w:r>
      <w:r w:rsidRPr="00B77D34">
        <w:t xml:space="preserve">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r w:rsidRPr="00B77D34">
        <w:rPr>
          <w:rFonts w:ascii="Consolas" w:hAnsi="Consolas"/>
          <w:b/>
        </w:rPr>
        <w:t>add_topping</w:t>
      </w:r>
      <w:r w:rsidR="007824DB" w:rsidRPr="00B77D34">
        <w:rPr>
          <w:rFonts w:ascii="Consolas" w:hAnsi="Consolas"/>
          <w:b/>
        </w:rPr>
        <w:t>(</w:t>
      </w:r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r w:rsidRPr="00C51662">
        <w:rPr>
          <w:b/>
        </w:rPr>
        <w:t>ValueError</w:t>
      </w:r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r w:rsidRPr="009D6C68">
        <w:rPr>
          <w:rFonts w:ascii="Consolas" w:hAnsi="Consolas"/>
          <w:b/>
        </w:rPr>
        <w:t>calculate_total_weight</w:t>
      </w:r>
      <w:r w:rsidR="007824DB" w:rsidRPr="009D6C68">
        <w:rPr>
          <w:rFonts w:ascii="Consolas" w:hAnsi="Consolas"/>
          <w:b/>
        </w:rPr>
        <w:t>(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lastRenderedPageBreak/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dough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pizza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topping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tomato_topping = Topping(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topping_type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weight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ushrooms_topping = Topping(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topping_type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weight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ozzarella_topping = Topping(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topping_type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weight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cheddar_topping = Topping(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epperoni_topping = Topping(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ite_flour_dough = Dough(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flour_type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weight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baking_technique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ole_wheat_dough = Dough(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weight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flour_type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baking_technique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 = Pizza("Margherita", whole_wheat_dough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tomato_topping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lastRenderedPageBreak/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ValueError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39331F99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</w:t>
      </w:r>
      <w:r w:rsidR="006F09DE">
        <w:t>has</w:t>
      </w:r>
      <w:r>
        <w:t xml:space="preserve">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add_player(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team_name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remove_player(player_name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player_name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player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team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 = Player(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lastRenderedPageBreak/>
              <w:t>print("Points sprint:", p._Player__sprint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dribble:", p._Player__dribble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passing:", p._Player__passing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shooting:", p._Player__shooting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calling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About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 = Team(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 name:", t._Team__name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oints:", t._Team__rating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lastRenderedPageBreak/>
        <w:drawing>
          <wp:inline distT="0" distB="0" distL="0" distR="0" wp14:anchorId="7D4E90C8" wp14:editId="31A4AE10">
            <wp:extent cx="6267450" cy="2865120"/>
            <wp:effectExtent l="57150" t="57150" r="57150" b="495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79EC3A29">
            <wp:extent cx="2152650" cy="4434840"/>
            <wp:effectExtent l="57150" t="57150" r="57150" b="609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lastRenderedPageBreak/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2A0BEF20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7506EB">
        <w:rPr>
          <w:rFonts w:cstheme="minorHAnsi"/>
        </w:rPr>
        <w:t>the</w:t>
      </w:r>
      <w:r w:rsidR="003B38F5">
        <w:rPr>
          <w:rFonts w:cstheme="minorHAnsi"/>
        </w:rPr>
        <w:t xml:space="preserve">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product = Product(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__class__.__name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price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Beverage(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name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bases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price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milliliters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Soup(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name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bases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price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grams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071C1E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137D0" w14:textId="77777777" w:rsidR="004577A6" w:rsidRDefault="004577A6" w:rsidP="008068A2">
      <w:pPr>
        <w:spacing w:after="0" w:line="240" w:lineRule="auto"/>
      </w:pPr>
      <w:r>
        <w:separator/>
      </w:r>
    </w:p>
  </w:endnote>
  <w:endnote w:type="continuationSeparator" w:id="0">
    <w:p w14:paraId="5E45C5CD" w14:textId="77777777" w:rsidR="004577A6" w:rsidRDefault="004577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506B69" w14:textId="77777777" w:rsidR="004577A6" w:rsidRDefault="004577A6" w:rsidP="008068A2">
      <w:pPr>
        <w:spacing w:after="0" w:line="240" w:lineRule="auto"/>
      </w:pPr>
      <w:r>
        <w:separator/>
      </w:r>
    </w:p>
  </w:footnote>
  <w:footnote w:type="continuationSeparator" w:id="0">
    <w:p w14:paraId="18E64A7B" w14:textId="77777777" w:rsidR="004577A6" w:rsidRDefault="004577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qgUAisEA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C1E"/>
    <w:rsid w:val="00084910"/>
    <w:rsid w:val="0008559D"/>
    <w:rsid w:val="00086727"/>
    <w:rsid w:val="0009209B"/>
    <w:rsid w:val="000A4799"/>
    <w:rsid w:val="000A6794"/>
    <w:rsid w:val="000B39E6"/>
    <w:rsid w:val="000B56F0"/>
    <w:rsid w:val="000B6FDB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831"/>
    <w:rsid w:val="00220B1D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38C5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4027"/>
    <w:rsid w:val="00435F07"/>
    <w:rsid w:val="00437DB6"/>
    <w:rsid w:val="004577A6"/>
    <w:rsid w:val="0047331A"/>
    <w:rsid w:val="0047640B"/>
    <w:rsid w:val="0047644B"/>
    <w:rsid w:val="00476D4B"/>
    <w:rsid w:val="00477B06"/>
    <w:rsid w:val="0048409A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17F8A"/>
    <w:rsid w:val="00524789"/>
    <w:rsid w:val="00526052"/>
    <w:rsid w:val="00527BE8"/>
    <w:rsid w:val="0053027D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1741A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B3160"/>
    <w:rsid w:val="006C04A4"/>
    <w:rsid w:val="006D239A"/>
    <w:rsid w:val="006E1302"/>
    <w:rsid w:val="006E2245"/>
    <w:rsid w:val="006E55B4"/>
    <w:rsid w:val="006E7E50"/>
    <w:rsid w:val="006F09DE"/>
    <w:rsid w:val="00704432"/>
    <w:rsid w:val="007051DF"/>
    <w:rsid w:val="00724DA4"/>
    <w:rsid w:val="00726F54"/>
    <w:rsid w:val="00736064"/>
    <w:rsid w:val="007506EB"/>
    <w:rsid w:val="007538D9"/>
    <w:rsid w:val="00761889"/>
    <w:rsid w:val="00763912"/>
    <w:rsid w:val="00771F90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4589"/>
    <w:rsid w:val="008E6CF3"/>
    <w:rsid w:val="008F202C"/>
    <w:rsid w:val="008F5B43"/>
    <w:rsid w:val="008F5FDB"/>
    <w:rsid w:val="00902E68"/>
    <w:rsid w:val="00912BC6"/>
    <w:rsid w:val="00913293"/>
    <w:rsid w:val="0091453D"/>
    <w:rsid w:val="0092145D"/>
    <w:rsid w:val="009241AE"/>
    <w:rsid w:val="009254B7"/>
    <w:rsid w:val="00925596"/>
    <w:rsid w:val="00930CEE"/>
    <w:rsid w:val="00936977"/>
    <w:rsid w:val="00941FFF"/>
    <w:rsid w:val="009425CF"/>
    <w:rsid w:val="00955691"/>
    <w:rsid w:val="00961157"/>
    <w:rsid w:val="00965C5B"/>
    <w:rsid w:val="00966019"/>
    <w:rsid w:val="0096684B"/>
    <w:rsid w:val="00972C7F"/>
    <w:rsid w:val="00976E46"/>
    <w:rsid w:val="0098643C"/>
    <w:rsid w:val="00994870"/>
    <w:rsid w:val="009B4FB4"/>
    <w:rsid w:val="009B754C"/>
    <w:rsid w:val="009C0C39"/>
    <w:rsid w:val="009D1805"/>
    <w:rsid w:val="009D6C68"/>
    <w:rsid w:val="009D7DB3"/>
    <w:rsid w:val="009E1A09"/>
    <w:rsid w:val="00A00A31"/>
    <w:rsid w:val="00A02545"/>
    <w:rsid w:val="00A025E6"/>
    <w:rsid w:val="00A05555"/>
    <w:rsid w:val="00A06A34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2EF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1A2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0C92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0A5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90E23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D778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Encapsulation-Exercise/1939" TargetMode="Externa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0</TotalTime>
  <Pages>10</Pages>
  <Words>2040</Words>
  <Characters>12163</Characters>
  <Application>Microsoft Office Word</Application>
  <DocSecurity>0</DocSecurity>
  <Lines>419</Lines>
  <Paragraphs>3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5</cp:revision>
  <cp:lastPrinted>2015-10-26T22:35:00Z</cp:lastPrinted>
  <dcterms:created xsi:type="dcterms:W3CDTF">2019-11-12T12:29:00Z</dcterms:created>
  <dcterms:modified xsi:type="dcterms:W3CDTF">2025-04-09T08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598ac326f78ee00f32bb93542a57ed127c228d1369cf95243367c6e1263ce90</vt:lpwstr>
  </property>
</Properties>
</file>